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bookmarkStart w:id="1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af3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217FB49D" w:rsidR="00BE3299" w:rsidRPr="00BE3299" w:rsidRDefault="00B0162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27FB9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54DEC2E2" w:rsidR="00BE3299" w:rsidRPr="00BE3299" w:rsidRDefault="004B417E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27FB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3B556B8" w:rsidR="00BE3299" w:rsidRPr="00BE3299" w:rsidRDefault="004B417E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27FB9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2BCB6393" w:rsidR="00BE3299" w:rsidRPr="00BE3299" w:rsidRDefault="004B417E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27FB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0ACD4143" w:rsidR="00BE3299" w:rsidRPr="00BE3299" w:rsidRDefault="004B417E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27FB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54B34055" w:rsidR="00BE3299" w:rsidRPr="00BE3299" w:rsidRDefault="004B417E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27FB9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562B28B9" w:rsidR="00BE3299" w:rsidRPr="00BE3299" w:rsidRDefault="004B417E" w:rsidP="00CF04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27FB9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5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2" w:name="_Ref115692052"/>
      <w:bookmarkStart w:id="3" w:name="_Toc136205629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1"/>
      <w:bookmarkEnd w:id="2"/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3"/>
    </w:p>
    <w:p w14:paraId="4BEF90AE" w14:textId="6E57F0A3" w:rsidR="00073DAC" w:rsidRPr="00073DAC" w:rsidRDefault="00073DAC" w:rsidP="00237363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423F4AD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4B417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4B417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A4B035A" w:rsidR="00D71F88" w:rsidRPr="00D71F88" w:rsidRDefault="004B417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4B417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4B417E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4B417E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4B417E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CE65E7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7777777" w:rsidR="00D71F88" w:rsidRPr="0039498A" w:rsidRDefault="00D71F8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4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4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5" w:name="_Ref115691940"/>
      <w:bookmarkStart w:id="6" w:name="_Hlk531080362"/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6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7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7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7777777" w:rsidR="00AF47F7" w:rsidRPr="003B6DF4" w:rsidRDefault="00AF47F7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13BDA5AD" w14:textId="77777777" w:rsidR="00DB0E18" w:rsidRDefault="00DB0E18" w:rsidP="00BE3299">
      <w:pPr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8" w:name="_Ref115691966"/>
    </w:p>
    <w:p w14:paraId="2454B126" w14:textId="0E6A0139" w:rsidR="006E3A65" w:rsidRPr="003B6DF4" w:rsidRDefault="003C237F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Toc136205630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8"/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24E5AD9A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</w:t>
            </w:r>
            <w:r w:rsidR="00DB0DB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</w:t>
            </w: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0" w:name="_Ref115691971"/>
      <w:bookmarkStart w:id="11" w:name="_Toc136205631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10"/>
      <w:bookmarkEnd w:id="11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3B6DF4" w:rsidRDefault="00D7016C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3B6DF4" w:rsidRDefault="00652624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2" w:name="_Ref115691976"/>
      <w:bookmarkStart w:id="13" w:name="_Toc136205632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2"/>
      <w:r w:rsidR="008B0704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3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4" w:name="_Toc107389543"/>
      <w:bookmarkStart w:id="15" w:name="_Ref115691981"/>
      <w:bookmarkStart w:id="16" w:name="_Toc136205633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4"/>
      <w:bookmarkEnd w:id="15"/>
      <w:bookmarkEnd w:id="16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7" w:name="_Ref115691986"/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7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8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8"/>
      <w:r w:rsidR="00FC652C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236675C5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5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9" w:name="_Ref115691994"/>
    </w:p>
    <w:p w14:paraId="42B58407" w14:textId="073C3F85" w:rsidR="00844E6A" w:rsidRPr="003B6DF4" w:rsidRDefault="0096582E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0" w:name="_Toc136205634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9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20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1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237363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96582E" w:rsidRPr="003B6DF4" w:rsidRDefault="00237363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="0096582E"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3B6DF4" w:rsidRDefault="00943D31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The extent to which </w:t>
            </w:r>
            <w:r w:rsidR="00AD1A03" w:rsidRPr="003B6DF4">
              <w:rPr>
                <w:rFonts w:cstheme="minorHAnsi"/>
                <w:sz w:val="24"/>
                <w:szCs w:val="24"/>
                <w:lang w:bidi="ar-EG"/>
              </w:rPr>
              <w:t>CLOs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1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lastRenderedPageBreak/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1"/>
        <w:spacing w:before="0"/>
        <w:rPr>
          <w:rStyle w:val="a5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2" w:name="_Ref115692041"/>
      <w:bookmarkStart w:id="23" w:name="_Toc13620563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2"/>
      <w:bookmarkEnd w:id="23"/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C8AE9A" w14:textId="77777777" w:rsidR="004B417E" w:rsidRDefault="004B417E" w:rsidP="00EE490F">
      <w:pPr>
        <w:spacing w:after="0" w:line="240" w:lineRule="auto"/>
      </w:pPr>
      <w:r>
        <w:separator/>
      </w:r>
    </w:p>
  </w:endnote>
  <w:endnote w:type="continuationSeparator" w:id="0">
    <w:p w14:paraId="237E3DF0" w14:textId="77777777" w:rsidR="004B417E" w:rsidRDefault="004B417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18915E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02137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A07C7" w14:textId="77777777" w:rsidR="004B417E" w:rsidRDefault="004B417E" w:rsidP="00EE490F">
      <w:pPr>
        <w:spacing w:after="0" w:line="240" w:lineRule="auto"/>
      </w:pPr>
      <w:r>
        <w:separator/>
      </w:r>
    </w:p>
  </w:footnote>
  <w:footnote w:type="continuationSeparator" w:id="0">
    <w:p w14:paraId="31C30410" w14:textId="77777777" w:rsidR="004B417E" w:rsidRDefault="004B417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1CC1F1F8" w:rsidR="000263E2" w:rsidRDefault="00774F63">
    <w:pPr>
      <w:pStyle w:val="a3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3747D00D">
          <wp:simplePos x="0" y="0"/>
          <wp:positionH relativeFrom="column">
            <wp:posOffset>-696236</wp:posOffset>
          </wp:positionH>
          <wp:positionV relativeFrom="paragraph">
            <wp:posOffset>-449249</wp:posOffset>
          </wp:positionV>
          <wp:extent cx="7544435" cy="10672445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7"/>
  </w:num>
  <w:num w:numId="3">
    <w:abstractNumId w:val="33"/>
  </w:num>
  <w:num w:numId="4">
    <w:abstractNumId w:val="36"/>
  </w:num>
  <w:num w:numId="5">
    <w:abstractNumId w:val="18"/>
  </w:num>
  <w:num w:numId="6">
    <w:abstractNumId w:val="35"/>
  </w:num>
  <w:num w:numId="7">
    <w:abstractNumId w:val="17"/>
  </w:num>
  <w:num w:numId="8">
    <w:abstractNumId w:val="4"/>
  </w:num>
  <w:num w:numId="9">
    <w:abstractNumId w:val="12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6"/>
  </w:num>
  <w:num w:numId="16">
    <w:abstractNumId w:val="8"/>
  </w:num>
  <w:num w:numId="17">
    <w:abstractNumId w:val="16"/>
  </w:num>
  <w:num w:numId="18">
    <w:abstractNumId w:val="22"/>
  </w:num>
  <w:num w:numId="19">
    <w:abstractNumId w:val="31"/>
  </w:num>
  <w:num w:numId="20">
    <w:abstractNumId w:val="15"/>
  </w:num>
  <w:num w:numId="21">
    <w:abstractNumId w:val="24"/>
  </w:num>
  <w:num w:numId="22">
    <w:abstractNumId w:val="25"/>
  </w:num>
  <w:num w:numId="23">
    <w:abstractNumId w:val="34"/>
  </w:num>
  <w:num w:numId="24">
    <w:abstractNumId w:val="6"/>
  </w:num>
  <w:num w:numId="25">
    <w:abstractNumId w:val="20"/>
  </w:num>
  <w:num w:numId="26">
    <w:abstractNumId w:val="30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29"/>
  </w:num>
  <w:num w:numId="32">
    <w:abstractNumId w:val="11"/>
  </w:num>
  <w:num w:numId="33">
    <w:abstractNumId w:val="21"/>
  </w:num>
  <w:num w:numId="34">
    <w:abstractNumId w:val="19"/>
  </w:num>
  <w:num w:numId="35">
    <w:abstractNumId w:val="14"/>
  </w:num>
  <w:num w:numId="36">
    <w:abstractNumId w:val="28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D7420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417E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74F63"/>
    <w:rsid w:val="00791E07"/>
    <w:rsid w:val="007A6EE0"/>
    <w:rsid w:val="007E1F1C"/>
    <w:rsid w:val="008306EB"/>
    <w:rsid w:val="008311C0"/>
    <w:rsid w:val="00844E6A"/>
    <w:rsid w:val="00853439"/>
    <w:rsid w:val="00873A56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6C61"/>
    <w:rsid w:val="00EA502F"/>
    <w:rsid w:val="00EC08C5"/>
    <w:rsid w:val="00EC186E"/>
    <w:rsid w:val="00ED020D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27FB9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1A4BE2"/>
    <w:rsid w:val="00207130"/>
    <w:rsid w:val="00283175"/>
    <w:rsid w:val="00386688"/>
    <w:rsid w:val="003A29E0"/>
    <w:rsid w:val="003D50AA"/>
    <w:rsid w:val="00455241"/>
    <w:rsid w:val="00470F03"/>
    <w:rsid w:val="005E3072"/>
    <w:rsid w:val="007018F9"/>
    <w:rsid w:val="00A04C52"/>
    <w:rsid w:val="00A07CBB"/>
    <w:rsid w:val="00AB278C"/>
    <w:rsid w:val="00B90AB1"/>
    <w:rsid w:val="00D47B0F"/>
    <w:rsid w:val="00E15694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D43AE4E-3343-43F8-88C3-498E9096CE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999572-C1F5-4237-B774-D8FF4D45A6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CB492C-D9EE-4B73-B9B1-F71F2DDF729A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D7A577B7-1F8C-4850-A382-D2AFFD766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15</Words>
  <Characters>2938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هاله السويد</cp:lastModifiedBy>
  <cp:revision>2</cp:revision>
  <cp:lastPrinted>2023-12-04T07:54:00Z</cp:lastPrinted>
  <dcterms:created xsi:type="dcterms:W3CDTF">2024-03-22T18:00:00Z</dcterms:created>
  <dcterms:modified xsi:type="dcterms:W3CDTF">2024-03-22T18:0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</Properties>
</file>